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ing</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35c60771e3849cb90cb5010fa51730af073050b"/>
    <w:p>
      <w:pPr>
        <w:pStyle w:val="Heading1"/>
      </w:pPr>
      <w:r>
        <w:t xml:space="preserve">Scholarship Application Letter: Pursuing Excellence in Computer Engineering at Saint Petersburg, Russia</w:t>
      </w:r>
    </w:p>
    <w:p>
      <w:pPr>
        <w:pStyle w:val="FirstParagraph"/>
      </w:pPr>
      <w:r>
        <w:t xml:space="preserve">Dear Scholarship Selection Committee,</w:t>
      </w:r>
    </w:p>
    <w:p>
      <w:pPr>
        <w:pStyle w:val="BodyText"/>
      </w:pPr>
      <w:r>
        <w:t xml:space="preserve">It is with profound enthusiasm and unwavering dedication that I submit this Scholarship Application Letter for the prestigious Computer Engineering program at ITMO University in Russia Saint Petersburg. As a highly motivated and academically accomplished student from [Your Country], I have meticulously prepared my academic foundation to excel in the dynamic field of computer engineering, and it is with great purpose that I seek this opportunity to contribute to the technological renaissance unfolding within one of Europe’s most innovative academic hubs—Saint Petersburg, Russia.</w:t>
      </w:r>
    </w:p>
    <w:p>
      <w:pPr>
        <w:pStyle w:val="BodyText"/>
      </w:pPr>
      <w:r>
        <w:t xml:space="preserve">My journey as a future Computer Engineer began at an early age, captivated by the transformative power of algorithms and systems. During my undergraduate studies in Computer Science at [Your University], I immersed myself in advanced coursework spanning machine learning, distributed systems, and cybersecurity. My capstone project—a cloud-based disaster response coordination system leveraging real-time data analytics—earned recognition for its scalability and practical impact. This experience solidified my conviction that computer engineering is not merely about coding; it is about architecting solutions that empower communities and drive societal progress. I now seek to refine this vision under the mentorship of world-class faculty in a city where technology intersects with history, culture, and cutting-edge innovation—Russia Saint Petersburg.</w:t>
      </w:r>
    </w:p>
    <w:p>
      <w:pPr>
        <w:pStyle w:val="BodyText"/>
      </w:pPr>
      <w:r>
        <w:t xml:space="preserve">Why Saint Petersburg? Beyond its status as Russia’s second-largest city, Saint Petersburg is a crucible of technological advancement. Home to institutions like ITMO University—ranked among the world’s top 150 universities for Computer Science—I am drawn to its unique ecosystem where academic rigor meets industrial collaboration. The city hosts global tech giants (Samsung, Intel), startups incubated at the Skolkovo Innovation Center, and initiatives like the "Smart City Saint Petersburg" project, which integrates AI into urban infrastructure. This environment is unparalleled for a Computer Engineer seeking to learn from pioneers while contributing to real-world challenges. I am particularly inspired by ITMO’s research in quantum computing and robotics—areas where Saint Petersburg leads globally—and I aspire to collaborate with Professor [Name] on sustainable AI applications. The city’s blend of 18th-century architectural splendor and 21st-century digital infrastructure symbolizes the very ethos of engineering: honoring legacy while pioneering the future.</w:t>
      </w:r>
    </w:p>
    <w:p>
      <w:pPr>
        <w:pStyle w:val="BodyText"/>
      </w:pPr>
      <w:r>
        <w:t xml:space="preserve">My academic trajectory has been deliberate, yet my growth extends beyond textbooks. I co-founded a student-led initiative developing open-source educational tools for rural schools in [Your Country], teaching programming through interactive games. This project required agile development, cross-cultural communication, and resourcefulness—skills directly transferable to Saint Petersburg’s collaborative tech landscape. Additionally, as an intern at [Company Name], I contributed to optimizing data pipelines for a healthcare startup using Python and TensorFlow, reducing processing time by 40%. These experiences taught me that impactful engineering demands both technical mastery and human-centric design—a philosophy I will carry forward in Russia Saint Petersburg.</w:t>
      </w:r>
    </w:p>
    <w:p>
      <w:pPr>
        <w:pStyle w:val="BodyText"/>
      </w:pPr>
      <w:r>
        <w:t xml:space="preserve">Financial constraints, however, present a significant barrier to my ambitions. While my family has invested deeply in my education, the cost of tuition and living expenses in Saint Petersburg remains prohibitive without support. This Scholarship Application Letter is not merely a request for funds—it is a commitment to maximize every resource I receive. The scholarship would enable me to fully immerse myself in ITMO’s curriculum, participate in the "St. Petersburg Innovation Week" hackathons, and contribute to research groups like the Center for Artificial Intelligence. I would actively engage with fellow students from over 100 nations on campus, fostering cross-cultural innovation while representing my home country with pride.</w:t>
      </w:r>
    </w:p>
    <w:p>
      <w:pPr>
        <w:pStyle w:val="BodyText"/>
      </w:pPr>
      <w:r>
        <w:t xml:space="preserve">My long-term vision as a Computer Engineer transcends personal achievement. I aim to establish a tech hub in [Your Country] focused on AI-driven agricultural solutions—addressing food security through sensor networks and predictive analytics. Saint Petersburg’s academic environment will equip me with the technical depth and global perspective necessary to pioneer such initiatives. I am inspired by Russia’s historic contributions to computing (e.g., the first Soviet computer, "MESM," developed in Leningrad) and seek to honor that legacy by becoming a bridge between Russian technological excellence and emerging markets.</w:t>
      </w:r>
    </w:p>
    <w:p>
      <w:pPr>
        <w:pStyle w:val="BodyText"/>
      </w:pPr>
      <w:r>
        <w:t xml:space="preserve">Choosing Saint Petersburg for my higher education is a strategic decision rooted in conviction. This city is not just a location; it is a catalyst for transformation. As I write this, I envision myself collaborating in ITMO’s labs alongside peers from Silicon Valley, Berlin, and Bangalore—each bringing unique perspectives to solve complex problems. The scholarship would allow me to dedicate my energy entirely to mastering quantum algorithms or edge computing systems rather than managing financial stress. In return, I pledge to become an ambassador for Russia Saint Petersburg’s academic reputation: publishing research, mentoring undergraduates in my home country, and fostering partnerships between ITMO and [Your Country]’s institutions.</w:t>
      </w:r>
    </w:p>
    <w:p>
      <w:pPr>
        <w:pStyle w:val="BodyText"/>
      </w:pPr>
      <w:r>
        <w:t xml:space="preserve">I understand that the Computer Engineer of tomorrow must be adaptable, ethical, and globally aware. Saint Petersburg offers the perfect crucible for this synthesis. I have already begun preparing by studying Russian through online courses (achieving A2 proficiency) and researching local tech policies to ensure seamless integration into campus life. My goal is not merely to study computer engineering in Russia Saint Petersburg, but to become a lifelong contributor to its technological ecosystem.</w:t>
      </w:r>
    </w:p>
    <w:p>
      <w:pPr>
        <w:pStyle w:val="BodyText"/>
      </w:pPr>
      <w:r>
        <w:t xml:space="preserve">Thank you for considering my Scholarship Application Letter. I am eager to bring my passion, discipline, and cross-cultural perspective to ITMO University and the vibrant community of Saint Petersburg. With this scholarship, I will not only fulfill my academic potential but also honor the trust placed in me by becoming a leader who embodies the spirit of innovation that defines both computer engineering and Russia Saint Petersburg.</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omputer Engineering in Russia Saint Petersburg</dc:title>
  <dc:creator/>
  <cp:keywords/>
  <dcterms:created xsi:type="dcterms:W3CDTF">2026-07-23T12:30:28Z</dcterms:created>
  <dcterms:modified xsi:type="dcterms:W3CDTF">2026-07-23T12:30:28Z</dcterms:modified>
</cp:coreProperties>
</file>

<file path=docProps/custom.xml><?xml version="1.0" encoding="utf-8"?>
<Properties xmlns="http://schemas.openxmlformats.org/officeDocument/2006/custom-properties" xmlns:vt="http://schemas.openxmlformats.org/officeDocument/2006/docPropsVTypes"/>
</file>